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147B7" w14:textId="77777777" w:rsidR="005A0633" w:rsidRDefault="005A0633" w:rsidP="005A0633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THE VILLAGE LAS PALMAS CONDOMINIUM ASSOCIATION, INC.</w:t>
      </w:r>
    </w:p>
    <w:p w14:paraId="7DE9136A" w14:textId="0B6C8AF4" w:rsidR="005A0633" w:rsidRDefault="005A0633" w:rsidP="005A06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BOARD OF DIRECTORS BUDGET MEETING </w:t>
      </w:r>
    </w:p>
    <w:p w14:paraId="719AC4D6" w14:textId="6AE3581C" w:rsidR="005A0633" w:rsidRDefault="00E44743" w:rsidP="005A063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October</w:t>
      </w:r>
      <w:r w:rsidR="005A0633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CE47E7">
        <w:rPr>
          <w:rFonts w:ascii="Arial" w:eastAsia="Times New Roman" w:hAnsi="Arial" w:cs="Arial"/>
          <w:b/>
          <w:bCs/>
          <w:color w:val="000000"/>
        </w:rPr>
        <w:t>31st</w:t>
      </w:r>
      <w:r w:rsidR="005A0633">
        <w:rPr>
          <w:rFonts w:ascii="Arial" w:eastAsia="Times New Roman" w:hAnsi="Arial" w:cs="Arial"/>
          <w:b/>
          <w:bCs/>
          <w:color w:val="000000"/>
        </w:rPr>
        <w:t>, 202</w:t>
      </w:r>
      <w:r w:rsidR="00CE47E7">
        <w:rPr>
          <w:rFonts w:ascii="Arial" w:eastAsia="Times New Roman" w:hAnsi="Arial" w:cs="Arial"/>
          <w:b/>
          <w:bCs/>
          <w:color w:val="000000"/>
        </w:rPr>
        <w:t>2</w:t>
      </w:r>
    </w:p>
    <w:p w14:paraId="597E4558" w14:textId="5CAE9541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                                                                    </w:t>
      </w:r>
      <w:r w:rsidR="00425E6B">
        <w:rPr>
          <w:rFonts w:ascii="Arial" w:eastAsia="Times New Roman" w:hAnsi="Arial" w:cs="Arial"/>
          <w:b/>
          <w:bCs/>
          <w:color w:val="000000"/>
        </w:rPr>
        <w:t>10:00 am</w:t>
      </w:r>
    </w:p>
    <w:p w14:paraId="5C3727B2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A39199" w14:textId="3E7CFB2E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The Board of Directors of the Ocean Gallery Village Las Palmas Condominium, Inc.  Association was held on this date at The Ocean Gallery</w:t>
      </w:r>
      <w:r w:rsidR="00425E6B">
        <w:rPr>
          <w:rFonts w:ascii="Arial" w:eastAsia="Times New Roman" w:hAnsi="Arial" w:cs="Arial"/>
          <w:color w:val="000000"/>
          <w:sz w:val="19"/>
          <w:szCs w:val="19"/>
        </w:rPr>
        <w:t xml:space="preserve"> Clubhouse</w:t>
      </w:r>
      <w:r>
        <w:rPr>
          <w:rFonts w:ascii="Arial" w:eastAsia="Times New Roman" w:hAnsi="Arial" w:cs="Arial"/>
          <w:color w:val="000000"/>
          <w:sz w:val="19"/>
          <w:szCs w:val="19"/>
        </w:rPr>
        <w:t>, 4600 A1A South, St. Augustine, FL  32080.</w:t>
      </w:r>
    </w:p>
    <w:p w14:paraId="34155C85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   </w:t>
      </w:r>
    </w:p>
    <w:p w14:paraId="328B2E2A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19"/>
          <w:szCs w:val="19"/>
          <w:u w:val="single"/>
        </w:rPr>
        <w:t>Call to Order:</w:t>
      </w:r>
    </w:p>
    <w:p w14:paraId="2076BE8D" w14:textId="0181D182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 xml:space="preserve">President Ray Ryan called the meeting to order at </w:t>
      </w:r>
      <w:r w:rsidR="00425E6B">
        <w:rPr>
          <w:rFonts w:ascii="Arial" w:eastAsia="Times New Roman" w:hAnsi="Arial" w:cs="Arial"/>
          <w:color w:val="000000"/>
          <w:sz w:val="19"/>
          <w:szCs w:val="19"/>
        </w:rPr>
        <w:t>10:00 am</w:t>
      </w:r>
      <w:r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0678F108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C37028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19"/>
          <w:szCs w:val="19"/>
          <w:u w:val="single"/>
        </w:rPr>
        <w:t>Present:</w:t>
      </w:r>
      <w:r>
        <w:rPr>
          <w:rFonts w:ascii="Arial" w:eastAsia="Times New Roman" w:hAnsi="Arial" w:cs="Arial"/>
          <w:color w:val="000000"/>
          <w:sz w:val="19"/>
          <w:szCs w:val="19"/>
        </w:rPr>
        <w:t xml:space="preserve">                                                               </w:t>
      </w:r>
    </w:p>
    <w:p w14:paraId="2CB2ADD6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Donna Nolan  </w:t>
      </w:r>
    </w:p>
    <w:p w14:paraId="5DC3B585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Ray Ryan       </w:t>
      </w:r>
    </w:p>
    <w:p w14:paraId="381793CC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David Rosenbloom                              </w:t>
      </w:r>
    </w:p>
    <w:p w14:paraId="7B8DC2D6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Jack Osgard   </w:t>
      </w:r>
    </w:p>
    <w:p w14:paraId="087881C2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Venessa Wood</w:t>
      </w:r>
    </w:p>
    <w:p w14:paraId="1D715C41" w14:textId="77777777" w:rsidR="005A0633" w:rsidRDefault="005A0633" w:rsidP="005A0633">
      <w:pPr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Phil Bornor</w:t>
      </w:r>
    </w:p>
    <w:p w14:paraId="1216A641" w14:textId="1D0F3B16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Jonathan Knowles  </w:t>
      </w:r>
    </w:p>
    <w:p w14:paraId="09F4B6A0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 </w:t>
      </w:r>
    </w:p>
    <w:p w14:paraId="0C0ED5A5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19"/>
          <w:szCs w:val="19"/>
          <w:u w:val="single"/>
        </w:rPr>
        <w:t>Posting of Notice:</w:t>
      </w:r>
    </w:p>
    <w:p w14:paraId="3026D34A" w14:textId="343DAEAE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 xml:space="preserve">A notice of meeting date and time was emailed to all owners and posted on all Association bulletin boards in accordance with F.S. 718 on October </w:t>
      </w:r>
      <w:r w:rsidR="00CE47E7">
        <w:rPr>
          <w:rFonts w:ascii="Arial" w:eastAsia="Times New Roman" w:hAnsi="Arial" w:cs="Arial"/>
          <w:color w:val="000000"/>
          <w:sz w:val="19"/>
          <w:szCs w:val="19"/>
        </w:rPr>
        <w:t>1</w:t>
      </w:r>
      <w:r w:rsidR="00CE47E7" w:rsidRPr="00CE47E7">
        <w:rPr>
          <w:rFonts w:ascii="Arial" w:eastAsia="Times New Roman" w:hAnsi="Arial" w:cs="Arial"/>
          <w:color w:val="000000"/>
          <w:sz w:val="19"/>
          <w:szCs w:val="19"/>
          <w:vertAlign w:val="superscript"/>
        </w:rPr>
        <w:t>st</w:t>
      </w:r>
      <w:r>
        <w:rPr>
          <w:rFonts w:ascii="Arial" w:eastAsia="Times New Roman" w:hAnsi="Arial" w:cs="Arial"/>
          <w:color w:val="000000"/>
          <w:sz w:val="19"/>
          <w:szCs w:val="19"/>
        </w:rPr>
        <w:t>, 202</w:t>
      </w:r>
      <w:r w:rsidR="00CE47E7">
        <w:rPr>
          <w:rFonts w:ascii="Arial" w:eastAsia="Times New Roman" w:hAnsi="Arial" w:cs="Arial"/>
          <w:color w:val="000000"/>
          <w:sz w:val="19"/>
          <w:szCs w:val="19"/>
        </w:rPr>
        <w:t>2</w:t>
      </w:r>
      <w:r>
        <w:rPr>
          <w:rFonts w:ascii="Arial" w:eastAsia="Times New Roman" w:hAnsi="Arial" w:cs="Arial"/>
          <w:color w:val="000000"/>
          <w:sz w:val="19"/>
          <w:szCs w:val="19"/>
        </w:rPr>
        <w:t>.   </w:t>
      </w:r>
    </w:p>
    <w:p w14:paraId="5C848823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6780C7" w14:textId="77777777" w:rsidR="005A0633" w:rsidRDefault="005A0633" w:rsidP="005A0633">
      <w:pPr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>
        <w:rPr>
          <w:rFonts w:ascii="Arial" w:eastAsia="Times New Roman" w:hAnsi="Arial" w:cs="Arial"/>
          <w:b/>
          <w:bCs/>
          <w:i/>
          <w:iCs/>
          <w:color w:val="000000"/>
          <w:sz w:val="19"/>
          <w:szCs w:val="19"/>
          <w:u w:val="single"/>
        </w:rPr>
        <w:t>New Business</w:t>
      </w:r>
      <w:r>
        <w:rPr>
          <w:rFonts w:ascii="Arial" w:eastAsia="Times New Roman" w:hAnsi="Arial" w:cs="Arial"/>
          <w:color w:val="000000"/>
          <w:sz w:val="19"/>
          <w:szCs w:val="19"/>
        </w:rPr>
        <w:t>:</w:t>
      </w:r>
    </w:p>
    <w:p w14:paraId="489D4699" w14:textId="45163BF8" w:rsidR="005A0633" w:rsidRPr="005A0633" w:rsidRDefault="005A0633" w:rsidP="005A0633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5A0633">
        <w:rPr>
          <w:rFonts w:ascii="Arial" w:hAnsi="Arial" w:cs="Arial"/>
          <w:color w:val="000000"/>
          <w:sz w:val="20"/>
          <w:szCs w:val="20"/>
        </w:rPr>
        <w:t>Copies of the proposed budget were mailed</w:t>
      </w:r>
      <w:r>
        <w:rPr>
          <w:rFonts w:ascii="Arial" w:hAnsi="Arial" w:cs="Arial"/>
          <w:color w:val="000000"/>
          <w:sz w:val="20"/>
          <w:szCs w:val="20"/>
        </w:rPr>
        <w:t xml:space="preserve"> or emailed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out to the members of the association. </w:t>
      </w:r>
      <w:r w:rsidR="00336FC0">
        <w:rPr>
          <w:rFonts w:ascii="Arial" w:hAnsi="Arial" w:cs="Arial"/>
          <w:color w:val="000000"/>
          <w:sz w:val="20"/>
          <w:szCs w:val="20"/>
        </w:rPr>
        <w:t>After a discussion, Phil Bornor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made a motion to approve the proposed 202</w:t>
      </w:r>
      <w:r w:rsidR="00336FC0">
        <w:rPr>
          <w:rFonts w:ascii="Arial" w:hAnsi="Arial" w:cs="Arial"/>
          <w:color w:val="000000"/>
          <w:sz w:val="20"/>
          <w:szCs w:val="20"/>
        </w:rPr>
        <w:t>3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budget as presented. </w:t>
      </w:r>
      <w:r w:rsidR="00336FC0">
        <w:rPr>
          <w:rFonts w:ascii="Arial" w:hAnsi="Arial" w:cs="Arial"/>
          <w:color w:val="000000"/>
          <w:sz w:val="20"/>
          <w:szCs w:val="20"/>
        </w:rPr>
        <w:t>Donna Nolan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seconded the motion. With all in favor, the motion passed. </w:t>
      </w:r>
      <w:r w:rsidR="00336FC0">
        <w:rPr>
          <w:rFonts w:ascii="Arial" w:hAnsi="Arial" w:cs="Arial"/>
          <w:color w:val="000000"/>
          <w:sz w:val="20"/>
          <w:szCs w:val="20"/>
        </w:rPr>
        <w:t xml:space="preserve">The new approved </w:t>
      </w:r>
      <w:r w:rsidRPr="005A0633">
        <w:rPr>
          <w:rFonts w:ascii="Arial" w:hAnsi="Arial" w:cs="Arial"/>
          <w:color w:val="000000"/>
          <w:sz w:val="20"/>
          <w:szCs w:val="20"/>
        </w:rPr>
        <w:t>monthly</w:t>
      </w:r>
      <w:r w:rsidR="00336FC0">
        <w:rPr>
          <w:rFonts w:ascii="Arial" w:hAnsi="Arial" w:cs="Arial"/>
          <w:color w:val="000000"/>
          <w:sz w:val="20"/>
          <w:szCs w:val="20"/>
        </w:rPr>
        <w:t xml:space="preserve"> HOA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fee will </w:t>
      </w:r>
      <w:r w:rsidR="00336FC0">
        <w:rPr>
          <w:rFonts w:ascii="Arial" w:hAnsi="Arial" w:cs="Arial"/>
          <w:color w:val="000000"/>
          <w:sz w:val="20"/>
          <w:szCs w:val="20"/>
        </w:rPr>
        <w:t>be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$</w:t>
      </w:r>
      <w:r>
        <w:rPr>
          <w:rFonts w:ascii="Arial" w:hAnsi="Arial" w:cs="Arial"/>
          <w:color w:val="000000"/>
          <w:sz w:val="20"/>
          <w:szCs w:val="20"/>
        </w:rPr>
        <w:t>5</w:t>
      </w:r>
      <w:r w:rsidR="00336FC0">
        <w:rPr>
          <w:rFonts w:ascii="Arial" w:hAnsi="Arial" w:cs="Arial"/>
          <w:color w:val="000000"/>
          <w:sz w:val="20"/>
          <w:szCs w:val="20"/>
        </w:rPr>
        <w:t>53</w:t>
      </w:r>
      <w:r w:rsidRPr="005A0633">
        <w:rPr>
          <w:rFonts w:ascii="Arial" w:hAnsi="Arial" w:cs="Arial"/>
          <w:color w:val="000000"/>
          <w:sz w:val="20"/>
          <w:szCs w:val="20"/>
        </w:rPr>
        <w:t xml:space="preserve"> for 202</w:t>
      </w:r>
      <w:r w:rsidR="00E44743">
        <w:rPr>
          <w:rFonts w:ascii="Arial" w:hAnsi="Arial" w:cs="Arial"/>
          <w:color w:val="000000"/>
          <w:sz w:val="20"/>
          <w:szCs w:val="20"/>
        </w:rPr>
        <w:t>3</w:t>
      </w:r>
      <w:r w:rsidRPr="005A0633">
        <w:rPr>
          <w:rFonts w:ascii="Arial" w:hAnsi="Arial" w:cs="Arial"/>
          <w:color w:val="000000"/>
          <w:sz w:val="20"/>
          <w:szCs w:val="20"/>
        </w:rPr>
        <w:t>.</w:t>
      </w:r>
    </w:p>
    <w:p w14:paraId="7E72F20B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909EFB" w14:textId="708ADBF5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With no further business to discuss, a motion was made by</w:t>
      </w:r>
      <w:r w:rsidR="00F35FE2">
        <w:rPr>
          <w:rFonts w:ascii="Arial" w:eastAsia="Times New Roman" w:hAnsi="Arial" w:cs="Arial"/>
          <w:color w:val="000000"/>
          <w:sz w:val="19"/>
          <w:szCs w:val="19"/>
        </w:rPr>
        <w:t xml:space="preserve"> Jack Osgard</w:t>
      </w:r>
      <w:r>
        <w:rPr>
          <w:rFonts w:ascii="Arial" w:eastAsia="Times New Roman" w:hAnsi="Arial" w:cs="Arial"/>
          <w:color w:val="000000"/>
          <w:sz w:val="19"/>
          <w:szCs w:val="19"/>
        </w:rPr>
        <w:t xml:space="preserve"> to adjourn and seconded by</w:t>
      </w:r>
    </w:p>
    <w:p w14:paraId="292FEABC" w14:textId="5EDDEB7F" w:rsidR="005A0633" w:rsidRDefault="00F35FE2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Venessa Wood</w:t>
      </w:r>
      <w:r w:rsidR="005A0633">
        <w:rPr>
          <w:rFonts w:ascii="Arial" w:eastAsia="Times New Roman" w:hAnsi="Arial" w:cs="Arial"/>
          <w:color w:val="000000"/>
          <w:sz w:val="19"/>
          <w:szCs w:val="19"/>
        </w:rPr>
        <w:t xml:space="preserve">, with all in favor the meeting was adjourned at </w:t>
      </w:r>
      <w:r>
        <w:rPr>
          <w:rFonts w:ascii="Arial" w:eastAsia="Times New Roman" w:hAnsi="Arial" w:cs="Arial"/>
          <w:color w:val="000000"/>
          <w:sz w:val="19"/>
          <w:szCs w:val="19"/>
        </w:rPr>
        <w:t>10:20 a</w:t>
      </w:r>
      <w:r w:rsidR="005A0633">
        <w:rPr>
          <w:rFonts w:ascii="Arial" w:eastAsia="Times New Roman" w:hAnsi="Arial" w:cs="Arial"/>
          <w:color w:val="000000"/>
          <w:sz w:val="19"/>
          <w:szCs w:val="19"/>
        </w:rPr>
        <w:t>m.</w:t>
      </w:r>
    </w:p>
    <w:p w14:paraId="2E4D0930" w14:textId="77777777" w:rsidR="005A0633" w:rsidRDefault="005A0633" w:rsidP="005A063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29CF71" w14:textId="1866BC41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Respectfully submitted,</w:t>
      </w:r>
    </w:p>
    <w:p w14:paraId="3850B5F9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07DA2C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19"/>
          <w:szCs w:val="19"/>
        </w:rPr>
        <w:t>________________________________</w:t>
      </w:r>
    </w:p>
    <w:p w14:paraId="2149A5B3" w14:textId="77777777" w:rsidR="005A0633" w:rsidRDefault="005A0633" w:rsidP="005A06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ahoma" w:eastAsia="Times New Roman" w:hAnsi="Tahoma" w:cs="Tahoma"/>
          <w:color w:val="000000"/>
          <w:sz w:val="19"/>
          <w:szCs w:val="19"/>
        </w:rPr>
        <w:t>Prepared for the Board by Property Management</w:t>
      </w:r>
    </w:p>
    <w:p w14:paraId="0EBE2A8E" w14:textId="77777777" w:rsidR="005A0633" w:rsidRDefault="005A0633"/>
    <w:sectPr w:rsidR="005A0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2E7B8" w14:textId="77777777" w:rsidR="00FC116B" w:rsidRDefault="00FC116B" w:rsidP="00FC116B">
      <w:pPr>
        <w:spacing w:after="0" w:line="240" w:lineRule="auto"/>
      </w:pPr>
      <w:r>
        <w:separator/>
      </w:r>
    </w:p>
  </w:endnote>
  <w:endnote w:type="continuationSeparator" w:id="0">
    <w:p w14:paraId="5EBD483F" w14:textId="77777777" w:rsidR="00FC116B" w:rsidRDefault="00FC116B" w:rsidP="00FC1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109D6" w14:textId="77777777" w:rsidR="00FC116B" w:rsidRDefault="00FC116B" w:rsidP="00FC116B">
      <w:pPr>
        <w:spacing w:after="0" w:line="240" w:lineRule="auto"/>
      </w:pPr>
      <w:r>
        <w:separator/>
      </w:r>
    </w:p>
  </w:footnote>
  <w:footnote w:type="continuationSeparator" w:id="0">
    <w:p w14:paraId="5AE67563" w14:textId="77777777" w:rsidR="00FC116B" w:rsidRDefault="00FC116B" w:rsidP="00FC11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NLOwMDEyMTC1MDVR0lEKTi0uzszPAykwrAUAqUT2PSwAAAA="/>
  </w:docVars>
  <w:rsids>
    <w:rsidRoot w:val="005A0633"/>
    <w:rsid w:val="000026D7"/>
    <w:rsid w:val="00336FC0"/>
    <w:rsid w:val="00425E6B"/>
    <w:rsid w:val="00521C99"/>
    <w:rsid w:val="005A0633"/>
    <w:rsid w:val="00CE47E7"/>
    <w:rsid w:val="00E44743"/>
    <w:rsid w:val="00F35FE2"/>
    <w:rsid w:val="00FC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C5200"/>
  <w15:chartTrackingRefBased/>
  <w15:docId w15:val="{222768B5-0E3A-411B-A3A2-2D876443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63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0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1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16B"/>
  </w:style>
  <w:style w:type="paragraph" w:styleId="Footer">
    <w:name w:val="footer"/>
    <w:basedOn w:val="Normal"/>
    <w:link w:val="FooterChar"/>
    <w:uiPriority w:val="99"/>
    <w:unhideWhenUsed/>
    <w:rsid w:val="00FC1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34</Words>
  <Characters>1214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Pellicer</dc:creator>
  <cp:keywords/>
  <dc:description/>
  <cp:lastModifiedBy>Victoria Pellicer</cp:lastModifiedBy>
  <cp:revision>6</cp:revision>
  <dcterms:created xsi:type="dcterms:W3CDTF">2021-11-08T18:45:00Z</dcterms:created>
  <dcterms:modified xsi:type="dcterms:W3CDTF">2023-02-0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39e464095b60ecaf6aa7ffb4649b96e88ab146bb2fd6f759a0d0ed07aa38a1</vt:lpwstr>
  </property>
</Properties>
</file>